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irox84.github.io/manuscript-tutorial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irox84.github.io/manuscript-tutorial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14T14:32:08Z</dcterms:created>
  <dcterms:modified xsi:type="dcterms:W3CDTF">2024-02-14T1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